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élice de nöe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ce. Hesperidaceae. Piccante. Alimenta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i peso corporeo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i peso corporeo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élice de nö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élice de nö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élice de nö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élice de nö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F9A4A7-E521-4E8B-A594-B6B6CE08D861}"/>
</file>

<file path=customXml/itemProps3.xml><?xml version="1.0" encoding="utf-8"?>
<ds:datastoreItem xmlns:ds="http://schemas.openxmlformats.org/officeDocument/2006/customXml" ds:itemID="{A7909B68-15EF-4405-9F75-42E9BB676674}"/>
</file>

<file path=customXml/itemProps4.xml><?xml version="1.0" encoding="utf-8"?>
<ds:datastoreItem xmlns:ds="http://schemas.openxmlformats.org/officeDocument/2006/customXml" ds:itemID="{559C093B-B7DA-434E-9216-C7E69734306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